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D19EF" w14:textId="77777777" w:rsidR="00D32D5B" w:rsidRPr="00F74060" w:rsidRDefault="00000000">
      <w:pPr>
        <w:pStyle w:val="Title"/>
        <w:rPr>
          <w:lang w:val="de-DE"/>
        </w:rPr>
      </w:pPr>
      <w:r w:rsidRPr="00F74060">
        <w:rPr>
          <w:lang w:val="de-DE"/>
        </w:rPr>
        <w:t>Film als Metaphor</w:t>
      </w:r>
    </w:p>
    <w:p w14:paraId="2628AC42" w14:textId="77777777" w:rsidR="00D32D5B" w:rsidRPr="00F74060" w:rsidRDefault="00D32D5B">
      <w:pPr>
        <w:pStyle w:val="Heading2"/>
        <w:rPr>
          <w:lang w:val="de-DE"/>
        </w:rPr>
      </w:pPr>
      <w:bookmarkStart w:id="0" w:name="section"/>
    </w:p>
    <w:p w14:paraId="01652FEE" w14:textId="77777777" w:rsidR="00D32D5B" w:rsidRPr="00F74060" w:rsidRDefault="00000000">
      <w:pPr>
        <w:pStyle w:val="Heading3"/>
        <w:rPr>
          <w:lang w:val="de-DE"/>
        </w:rPr>
      </w:pPr>
      <w:bookmarkStart w:id="1" w:name="von-robert-cline"/>
      <w:r w:rsidRPr="00F74060">
        <w:rPr>
          <w:lang w:val="de-DE"/>
        </w:rPr>
        <w:t>von Robert Cline</w:t>
      </w:r>
    </w:p>
    <w:p w14:paraId="21EC69AC" w14:textId="77777777" w:rsidR="00D32D5B" w:rsidRPr="00F74060" w:rsidRDefault="00000000">
      <w:pPr>
        <w:pStyle w:val="FirstParagraph"/>
        <w:rPr>
          <w:lang w:val="de-DE"/>
        </w:rPr>
      </w:pPr>
      <w:r w:rsidRPr="00F74060">
        <w:rPr>
          <w:lang w:val="de-DE"/>
        </w:rPr>
        <w:t>UNM 100684786</w:t>
      </w:r>
      <w:r w:rsidRPr="00F74060">
        <w:rPr>
          <w:lang w:val="de-DE"/>
        </w:rPr>
        <w:br/>
        <w:t>Für: Deutsche Sommerschule von New Mexico - Sprachkurs B2</w:t>
      </w:r>
      <w:r w:rsidRPr="00F74060">
        <w:rPr>
          <w:lang w:val="de-DE"/>
        </w:rPr>
        <w:br/>
        <w:t>Lehrer: Joseph Kuster</w:t>
      </w:r>
      <w:r w:rsidRPr="00F74060">
        <w:rPr>
          <w:lang w:val="de-DE"/>
        </w:rPr>
        <w:br/>
        <w:t>Fällig: 13.06.2023</w:t>
      </w:r>
    </w:p>
    <w:p w14:paraId="059EA569" w14:textId="77777777" w:rsidR="00D32D5B" w:rsidRPr="00F74060" w:rsidRDefault="00000000" w:rsidP="00F74060">
      <w:pPr>
        <w:pStyle w:val="BodyText"/>
        <w:spacing w:line="480" w:lineRule="auto"/>
        <w:rPr>
          <w:lang w:val="de-DE"/>
        </w:rPr>
      </w:pPr>
      <w:r w:rsidRPr="00F74060">
        <w:rPr>
          <w:lang w:val="de-DE"/>
        </w:rPr>
        <w:t xml:space="preserve">In einem Vortrag, gehalten am 12. Juni 2023 auf der Deutschen Sommerschule von New Mexico, beschrieb Erin Consla den Film </w:t>
      </w:r>
      <w:r w:rsidRPr="00F74060">
        <w:rPr>
          <w:i/>
          <w:iCs/>
          <w:lang w:val="de-DE"/>
        </w:rPr>
        <w:t>Transit</w:t>
      </w:r>
      <w:r w:rsidRPr="00F74060">
        <w:rPr>
          <w:lang w:val="de-DE"/>
        </w:rPr>
        <w:t xml:space="preserve"> von Christan Petzolds “Transit (2018) - IMDb” (2018). Der Film basiert auf dem Roman “Transit” von Anna Seghers aus dem Jahr 1944, der Themen wie Exil und Vertreibung erforscht (Seghers and Dembo 2013).</w:t>
      </w:r>
    </w:p>
    <w:p w14:paraId="323C556B" w14:textId="77777777" w:rsidR="00D32D5B" w:rsidRPr="00F74060" w:rsidRDefault="00000000" w:rsidP="00F74060">
      <w:pPr>
        <w:pStyle w:val="BodyText"/>
        <w:spacing w:line="480" w:lineRule="auto"/>
        <w:rPr>
          <w:lang w:val="de-DE"/>
        </w:rPr>
      </w:pPr>
      <w:r w:rsidRPr="00F74060">
        <w:rPr>
          <w:lang w:val="de-DE"/>
        </w:rPr>
        <w:t xml:space="preserve">Wie oft im deutschen Film zu finden, verkörpert </w:t>
      </w:r>
      <w:r w:rsidRPr="00F74060">
        <w:rPr>
          <w:i/>
          <w:iCs/>
          <w:lang w:val="de-DE"/>
        </w:rPr>
        <w:t>Transit</w:t>
      </w:r>
      <w:r w:rsidRPr="00F74060">
        <w:rPr>
          <w:lang w:val="de-DE"/>
        </w:rPr>
        <w:t xml:space="preserve"> des Regisseurs Petzolds eine konzeptuelle Metapher, die das Leben eines jeden von uns umfasst.</w:t>
      </w:r>
    </w:p>
    <w:p w14:paraId="4FA5C8C4" w14:textId="77777777" w:rsidR="00D32D5B" w:rsidRPr="00F74060" w:rsidRDefault="00000000" w:rsidP="00F74060">
      <w:pPr>
        <w:pStyle w:val="BodyText"/>
        <w:spacing w:line="480" w:lineRule="auto"/>
        <w:rPr>
          <w:lang w:val="de-DE"/>
        </w:rPr>
      </w:pPr>
      <w:r w:rsidRPr="00F74060">
        <w:rPr>
          <w:lang w:val="de-DE"/>
        </w:rPr>
        <w:t xml:space="preserve">Wir, das heißt du und ich, sind in </w:t>
      </w:r>
      <w:r w:rsidRPr="00F74060">
        <w:rPr>
          <w:i/>
          <w:iCs/>
          <w:lang w:val="de-DE"/>
        </w:rPr>
        <w:t>Transit</w:t>
      </w:r>
      <w:r w:rsidRPr="00F74060">
        <w:rPr>
          <w:lang w:val="de-DE"/>
        </w:rPr>
        <w:t xml:space="preserve"> ab dem Moment wir geborn sind. Jede Phase </w:t>
      </w:r>
      <w:proofErr w:type="gramStart"/>
      <w:r w:rsidRPr="00F74060">
        <w:rPr>
          <w:lang w:val="de-DE"/>
        </w:rPr>
        <w:t>unserer Lebens</w:t>
      </w:r>
      <w:proofErr w:type="gramEnd"/>
      <w:r w:rsidRPr="00F74060">
        <w:rPr>
          <w:lang w:val="de-DE"/>
        </w:rPr>
        <w:t xml:space="preserve"> ist ein Transit. Wir transitieren von einer Phase zur nächsten über. Dasein ist beweglich, niemals statish. Ich war einmal nichts; dann bekamm ich; und ein Tag werde ich nochmal nicht bekommen.</w:t>
      </w:r>
    </w:p>
    <w:p w14:paraId="2613F610" w14:textId="77777777" w:rsidR="00D32D5B" w:rsidRPr="00F74060" w:rsidRDefault="00000000" w:rsidP="00F74060">
      <w:pPr>
        <w:pStyle w:val="BodyText"/>
        <w:spacing w:line="480" w:lineRule="auto"/>
        <w:rPr>
          <w:lang w:val="de-DE"/>
        </w:rPr>
      </w:pPr>
      <w:r w:rsidRPr="00F74060">
        <w:rPr>
          <w:lang w:val="de-DE"/>
        </w:rPr>
        <w:t>Wir immer haben Grenzen. Was will ich? Wie will ich? Einige Veränderungen kann ich nicht ändern; für andere Veränderungen muss ich kämpfen, um sie zu ändern. Jede Veränderung ist eine neue Grenze. Durch jede Veränderung wachse ich, und ich werde wachsen, bis ich wieder nichts bin.</w:t>
      </w:r>
    </w:p>
    <w:p w14:paraId="66D3805A" w14:textId="77777777" w:rsidR="00D32D5B" w:rsidRPr="00F74060" w:rsidRDefault="00000000">
      <w:pPr>
        <w:pStyle w:val="Heading3"/>
        <w:rPr>
          <w:lang w:val="de-DE"/>
        </w:rPr>
      </w:pPr>
      <w:bookmarkStart w:id="2" w:name="references"/>
      <w:bookmarkEnd w:id="1"/>
      <w:r w:rsidRPr="00F74060">
        <w:rPr>
          <w:lang w:val="de-DE"/>
        </w:rPr>
        <w:t>References</w:t>
      </w:r>
    </w:p>
    <w:p w14:paraId="5AEFF3E8" w14:textId="77777777" w:rsidR="00D32D5B" w:rsidRDefault="00000000">
      <w:pPr>
        <w:pStyle w:val="Bibliography"/>
      </w:pPr>
      <w:bookmarkStart w:id="3" w:name="ref-consla_identitaten_2023"/>
      <w:bookmarkStart w:id="4" w:name="refs"/>
      <w:r w:rsidRPr="00F74060">
        <w:rPr>
          <w:lang w:val="de-DE"/>
        </w:rPr>
        <w:t xml:space="preserve">Consla, Erin. 2023. “Identitäten Im Wandel - Ann Seghers Im Exil Und Christian Petzolds 2018 Film Transit.” </w:t>
      </w:r>
      <w:r>
        <w:t>Lecture. Die Deutsche Sommerschule von New Meciso.</w:t>
      </w:r>
    </w:p>
    <w:p w14:paraId="426CE4BF" w14:textId="77777777" w:rsidR="00D32D5B" w:rsidRDefault="00000000">
      <w:pPr>
        <w:pStyle w:val="Bibliography"/>
      </w:pPr>
      <w:bookmarkStart w:id="5" w:name="ref-seghers_transit_2013"/>
      <w:bookmarkEnd w:id="3"/>
      <w:r>
        <w:lastRenderedPageBreak/>
        <w:t xml:space="preserve">Seghers, Anna, and Margot Bettauer Dembo. 2013. </w:t>
      </w:r>
      <w:r>
        <w:rPr>
          <w:i/>
          <w:iCs/>
        </w:rPr>
        <w:t>Transit</w:t>
      </w:r>
      <w:r>
        <w:t>. New York Review Books Classics. New York: New York Review Books.</w:t>
      </w:r>
    </w:p>
    <w:p w14:paraId="66904894" w14:textId="77777777" w:rsidR="00D32D5B" w:rsidRDefault="00000000">
      <w:pPr>
        <w:pStyle w:val="Bibliography"/>
      </w:pPr>
      <w:bookmarkStart w:id="6" w:name="ref-Petzolds_transit_2018"/>
      <w:bookmarkEnd w:id="5"/>
      <w:r>
        <w:t xml:space="preserve">“Transit (2018) - IMDb.” 2018. </w:t>
      </w:r>
      <w:hyperlink r:id="rId7">
        <w:r>
          <w:rPr>
            <w:rStyle w:val="Hyperlink"/>
          </w:rPr>
          <w:t>https://www.imdb.com/title/tt6675244/</w:t>
        </w:r>
      </w:hyperlink>
      <w:r>
        <w:t>.</w:t>
      </w:r>
      <w:bookmarkEnd w:id="0"/>
      <w:bookmarkEnd w:id="2"/>
      <w:bookmarkEnd w:id="4"/>
      <w:bookmarkEnd w:id="6"/>
    </w:p>
    <w:sectPr w:rsidR="00D32D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EA3ED" w14:textId="77777777" w:rsidR="00960185" w:rsidRDefault="00960185">
      <w:pPr>
        <w:spacing w:after="0"/>
      </w:pPr>
      <w:r>
        <w:separator/>
      </w:r>
    </w:p>
  </w:endnote>
  <w:endnote w:type="continuationSeparator" w:id="0">
    <w:p w14:paraId="20DAAADD" w14:textId="77777777" w:rsidR="00960185" w:rsidRDefault="00960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E6B4E" w14:textId="77777777" w:rsidR="00960185" w:rsidRDefault="00960185">
      <w:r>
        <w:separator/>
      </w:r>
    </w:p>
  </w:footnote>
  <w:footnote w:type="continuationSeparator" w:id="0">
    <w:p w14:paraId="00DEADFF" w14:textId="77777777" w:rsidR="00960185" w:rsidRDefault="009601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0253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0140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2D5B"/>
    <w:rsid w:val="00960185"/>
    <w:rsid w:val="00D32D5B"/>
    <w:rsid w:val="00F740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8AA47"/>
  <w15:docId w15:val="{4173B17B-39AE-42D4-AE40-0CFC34E1C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mdb.com/title/tt66752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 als Metaphor</dc:title>
  <dc:creator/>
  <cp:keywords/>
  <cp:lastModifiedBy>Robert Cline</cp:lastModifiedBy>
  <cp:revision>2</cp:revision>
  <dcterms:created xsi:type="dcterms:W3CDTF">2023-06-12T21:19:00Z</dcterms:created>
  <dcterms:modified xsi:type="dcterms:W3CDTF">2023-06-1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Deutsch.bib</vt:lpwstr>
  </property>
  <property fmtid="{D5CDD505-2E9C-101B-9397-08002B2CF9AE}" pid="3" name="output">
    <vt:lpwstr>word_document</vt:lpwstr>
  </property>
</Properties>
</file>